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02E2F3" w14:textId="77777777" w:rsidR="008B6F85" w:rsidRDefault="000467A7" w:rsidP="000467A7">
      <w:pPr>
        <w:jc w:val="center"/>
        <w:rPr>
          <w:b/>
        </w:rPr>
      </w:pPr>
      <w:r w:rsidRPr="00B170EF">
        <w:rPr>
          <w:b/>
        </w:rPr>
        <w:t>Kiểm tra lập trình</w:t>
      </w:r>
      <w:r w:rsidR="0016074A">
        <w:rPr>
          <w:b/>
        </w:rPr>
        <w:t xml:space="preserve"> C</w:t>
      </w:r>
    </w:p>
    <w:p w14:paraId="14C9397B" w14:textId="77777777" w:rsidR="001A1345" w:rsidRDefault="002F7BBC" w:rsidP="003219C1">
      <w:pPr>
        <w:jc w:val="center"/>
      </w:pPr>
      <w:r w:rsidRPr="00E01ABF">
        <w:t xml:space="preserve">Thời gian: </w:t>
      </w:r>
      <w:r w:rsidR="00E64880">
        <w:t xml:space="preserve">   </w:t>
      </w:r>
      <w:r w:rsidR="00E7092A">
        <w:t>2</w:t>
      </w:r>
      <w:r w:rsidR="00824224">
        <w:t>h</w:t>
      </w:r>
    </w:p>
    <w:p w14:paraId="06AED5D0" w14:textId="77777777" w:rsidR="00A506FD" w:rsidRPr="00BF6905" w:rsidRDefault="00A506FD" w:rsidP="008B6F85">
      <w:pPr>
        <w:rPr>
          <w:b/>
          <w:i/>
          <w:u w:val="single"/>
        </w:rPr>
      </w:pPr>
      <w:r w:rsidRPr="00BF6905">
        <w:rPr>
          <w:b/>
          <w:i/>
          <w:u w:val="single"/>
        </w:rPr>
        <w:t>Giải thích khái niệm:</w:t>
      </w:r>
    </w:p>
    <w:p w14:paraId="7C4D53E4" w14:textId="77777777" w:rsidR="00A506FD" w:rsidRDefault="00A506FD" w:rsidP="00A506FD">
      <w:pPr>
        <w:pStyle w:val="ListParagraph"/>
        <w:numPr>
          <w:ilvl w:val="0"/>
          <w:numId w:val="6"/>
        </w:numPr>
      </w:pPr>
      <w:r>
        <w:t>Khoảng nguyên (a,b)</w:t>
      </w:r>
      <w:r w:rsidR="00985B49">
        <w:t xml:space="preserve"> l</w:t>
      </w:r>
      <w:r>
        <w:t xml:space="preserve">à tập hữu </w:t>
      </w:r>
      <w:r w:rsidR="001A0922">
        <w:t>hạn</w:t>
      </w:r>
      <w:r>
        <w:t xml:space="preserve"> các số nguyên</w:t>
      </w:r>
      <w:r w:rsidR="00985B49">
        <w:t xml:space="preserve"> i sao cho a&lt;i</w:t>
      </w:r>
      <w:r>
        <w:t>&lt;b. VD: (-1,3) gồm các số nguyên 0, 1, 2</w:t>
      </w:r>
      <w:r w:rsidR="00985B49">
        <w:t>.</w:t>
      </w:r>
    </w:p>
    <w:p w14:paraId="3D984F09" w14:textId="77777777" w:rsidR="00A506FD" w:rsidRDefault="00A506FD" w:rsidP="008B6F85">
      <w:pPr>
        <w:pStyle w:val="ListParagraph"/>
        <w:numPr>
          <w:ilvl w:val="0"/>
          <w:numId w:val="6"/>
        </w:numPr>
      </w:pPr>
      <w:r>
        <w:t>Kích thước khoả</w:t>
      </w:r>
      <w:r w:rsidR="00985B49">
        <w:t xml:space="preserve">ng nguyên S </w:t>
      </w:r>
      <w:r>
        <w:t>là số lượng các số nguyên có trong khoảng nguyên. VD: S(-1,3)= 3</w:t>
      </w:r>
      <w:r w:rsidR="00985B49">
        <w:t>.</w:t>
      </w:r>
    </w:p>
    <w:p w14:paraId="171CD3D4" w14:textId="77777777" w:rsidR="00390389" w:rsidRDefault="00390389" w:rsidP="008B6F85">
      <w:pPr>
        <w:pStyle w:val="ListParagraph"/>
        <w:numPr>
          <w:ilvl w:val="0"/>
          <w:numId w:val="6"/>
        </w:numPr>
      </w:pPr>
      <w:r>
        <w:t>Hai khoảng nguyên A và B gọi là 2 khoảng nguyên rời nhau khi mọi số nguyên trong khoảng A không có trong B và ngược lại.</w:t>
      </w:r>
    </w:p>
    <w:p w14:paraId="47F73166" w14:textId="77777777" w:rsidR="000467A7" w:rsidRPr="00BF6905" w:rsidRDefault="000467A7" w:rsidP="008B6F85">
      <w:pPr>
        <w:rPr>
          <w:b/>
          <w:i/>
          <w:u w:val="single"/>
        </w:rPr>
      </w:pPr>
      <w:r w:rsidRPr="00BF6905">
        <w:rPr>
          <w:b/>
          <w:i/>
          <w:u w:val="single"/>
        </w:rPr>
        <w:t>Yêu cầu:</w:t>
      </w:r>
    </w:p>
    <w:p w14:paraId="712EF789" w14:textId="77777777" w:rsidR="00B170EF" w:rsidRDefault="00A506FD" w:rsidP="000467A7">
      <w:pPr>
        <w:pStyle w:val="ListParagraph"/>
        <w:numPr>
          <w:ilvl w:val="0"/>
          <w:numId w:val="4"/>
        </w:numPr>
      </w:pPr>
      <w:r>
        <w:t xml:space="preserve">Thực hiện sinh ngẫu nhiên N </w:t>
      </w:r>
      <w:r w:rsidR="00390389">
        <w:t>(</w:t>
      </w:r>
      <w:r w:rsidR="006331F8">
        <w:t>10&lt;</w:t>
      </w:r>
      <w:r w:rsidR="00390389">
        <w:t>N&lt;</w:t>
      </w:r>
      <w:r w:rsidR="009842D2">
        <w:t>1000</w:t>
      </w:r>
      <w:r w:rsidR="00390389">
        <w:t>) khoảng nguyên</w:t>
      </w:r>
      <w:r w:rsidR="003219C1">
        <w:t>, tối thiểu 30% khoảng nguyên được sinh ra phải chứa số nguyên âm</w:t>
      </w:r>
      <w:r w:rsidR="00390389">
        <w:t xml:space="preserve"> </w:t>
      </w:r>
      <w:r>
        <w:t xml:space="preserve">và kết xuất ra </w:t>
      </w:r>
      <w:r w:rsidR="003219C1">
        <w:t>màn hình</w:t>
      </w:r>
      <w:r>
        <w:t xml:space="preserve"> có định dạng như sau:</w:t>
      </w:r>
    </w:p>
    <w:p w14:paraId="31DB28AC" w14:textId="77777777" w:rsidR="00A506FD" w:rsidRDefault="00A506FD" w:rsidP="000C717B">
      <w:pPr>
        <w:pStyle w:val="ListParagraph"/>
        <w:numPr>
          <w:ilvl w:val="1"/>
          <w:numId w:val="7"/>
        </w:numPr>
      </w:pPr>
      <w:r>
        <w:t>Dòng đầu tiên in giá trị N</w:t>
      </w:r>
    </w:p>
    <w:p w14:paraId="3FB42986" w14:textId="77777777" w:rsidR="00A506FD" w:rsidRDefault="00A506FD" w:rsidP="000C717B">
      <w:pPr>
        <w:pStyle w:val="ListParagraph"/>
        <w:numPr>
          <w:ilvl w:val="1"/>
          <w:numId w:val="7"/>
        </w:numPr>
      </w:pPr>
      <w:r>
        <w:t xml:space="preserve">N dòng tiếp theo in ra N khoảng nguyên được sinh </w:t>
      </w:r>
      <w:r w:rsidR="000C717B">
        <w:t>ngẫu</w:t>
      </w:r>
      <w:r>
        <w:t xml:space="preserve"> nhiên</w:t>
      </w:r>
      <w:r w:rsidR="000C717B">
        <w:t xml:space="preserve"> theo định </w:t>
      </w:r>
      <w:r w:rsidR="00985B49">
        <w:t>dạng</w:t>
      </w:r>
      <w:r w:rsidR="000C717B">
        <w:t xml:space="preserve"> như sau</w:t>
      </w:r>
      <w:r w:rsidR="00BF690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170EF" w14:paraId="14D9B61D" w14:textId="77777777" w:rsidTr="00B170EF">
        <w:tc>
          <w:tcPr>
            <w:tcW w:w="9350" w:type="dxa"/>
          </w:tcPr>
          <w:p w14:paraId="7DA9C7C0" w14:textId="77777777" w:rsidR="00B170EF" w:rsidRDefault="000C717B" w:rsidP="00B170EF">
            <w:r>
              <w:t>3</w:t>
            </w:r>
          </w:p>
          <w:p w14:paraId="75611B4A" w14:textId="77777777" w:rsidR="00B170EF" w:rsidRDefault="003219C1" w:rsidP="00B170EF">
            <w:r>
              <w:t>(</w:t>
            </w:r>
            <w:r w:rsidR="000C717B">
              <w:t xml:space="preserve">1 </w:t>
            </w:r>
            <w:r>
              <w:t>;</w:t>
            </w:r>
            <w:r w:rsidR="00985B49">
              <w:t>4</w:t>
            </w:r>
            <w:r>
              <w:t>)</w:t>
            </w:r>
          </w:p>
          <w:p w14:paraId="2960E08B" w14:textId="77777777" w:rsidR="00B170EF" w:rsidRDefault="003219C1" w:rsidP="00B170EF">
            <w:r>
              <w:t>(-1;</w:t>
            </w:r>
            <w:r w:rsidR="00985B49">
              <w:t>10</w:t>
            </w:r>
            <w:r>
              <w:t>)</w:t>
            </w:r>
          </w:p>
          <w:p w14:paraId="0492F550" w14:textId="77777777" w:rsidR="00985B49" w:rsidRDefault="003219C1" w:rsidP="00B170EF">
            <w:r>
              <w:t>(-4;</w:t>
            </w:r>
            <w:r w:rsidR="00985B49">
              <w:t>0</w:t>
            </w:r>
            <w:r>
              <w:t>)</w:t>
            </w:r>
          </w:p>
        </w:tc>
      </w:tr>
    </w:tbl>
    <w:p w14:paraId="7F2C24EA" w14:textId="77777777" w:rsidR="00B170EF" w:rsidRDefault="00B170EF" w:rsidP="00B170EF"/>
    <w:p w14:paraId="5B910F8E" w14:textId="15E875F6" w:rsidR="00390389" w:rsidRDefault="003219C1" w:rsidP="00390389">
      <w:pPr>
        <w:pStyle w:val="ListParagraph"/>
        <w:numPr>
          <w:ilvl w:val="0"/>
          <w:numId w:val="4"/>
        </w:numPr>
      </w:pPr>
      <w:r>
        <w:t>Thực hiện tìm kiếm</w:t>
      </w:r>
      <w:r w:rsidR="00390389">
        <w:t xml:space="preserve"> </w:t>
      </w:r>
      <w:r w:rsidR="00E35AF9">
        <w:rPr>
          <w:b/>
        </w:rPr>
        <w:t>tập hơn</w:t>
      </w:r>
      <w:r w:rsidR="00390389" w:rsidRPr="00BF6905">
        <w:rPr>
          <w:b/>
        </w:rPr>
        <w:t xml:space="preserve"> khoảng nguyên </w:t>
      </w:r>
      <w:r w:rsidR="00E35AF9">
        <w:rPr>
          <w:b/>
        </w:rPr>
        <w:t xml:space="preserve">rời nhau từng đôi một có số phần tử </w:t>
      </w:r>
      <w:r w:rsidR="005D6296">
        <w:rPr>
          <w:b/>
        </w:rPr>
        <w:t>nhiều nhất</w:t>
      </w:r>
      <w:r w:rsidR="00390389">
        <w:t xml:space="preserve"> nếu có trong N khoảng nguyên </w:t>
      </w:r>
      <w:r>
        <w:t xml:space="preserve">trong </w:t>
      </w:r>
      <w:r w:rsidRPr="009842D2">
        <w:rPr>
          <w:b/>
        </w:rPr>
        <w:t>câu 1</w:t>
      </w:r>
      <w:r>
        <w:t xml:space="preserve"> và kết xuất ra màn hình.</w:t>
      </w:r>
      <w:r w:rsidR="00390389">
        <w:t xml:space="preserve"> Các khoảng nguyên in ra theo thứ tự tăng dần về kích thước</w:t>
      </w:r>
      <w:r>
        <w:t xml:space="preserve"> và có định dạng như sau</w:t>
      </w:r>
      <w:r w:rsidR="009842D2">
        <w:t>:</w:t>
      </w:r>
      <w:r w:rsidR="00E52556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90389" w14:paraId="5BFD6ED6" w14:textId="77777777" w:rsidTr="00716290">
        <w:tc>
          <w:tcPr>
            <w:tcW w:w="9350" w:type="dxa"/>
          </w:tcPr>
          <w:p w14:paraId="670E9FD0" w14:textId="4E2B8B73" w:rsidR="00390389" w:rsidRDefault="003219C1" w:rsidP="00716290">
            <w:r>
              <w:t>(1 ;</w:t>
            </w:r>
            <w:r w:rsidR="00390389">
              <w:t>4</w:t>
            </w:r>
            <w:r>
              <w:t>)</w:t>
            </w:r>
            <w:r w:rsidR="00443D49">
              <w:t xml:space="preserve"> </w:t>
            </w:r>
          </w:p>
          <w:p w14:paraId="3715D79D" w14:textId="77919C55" w:rsidR="004674D0" w:rsidRDefault="003219C1" w:rsidP="00716290">
            <w:r>
              <w:t>(-4;</w:t>
            </w:r>
            <w:r w:rsidR="00390389">
              <w:t>0</w:t>
            </w:r>
            <w:r>
              <w:t>)</w:t>
            </w:r>
            <w:r w:rsidR="00443D49">
              <w:t xml:space="preserve"> </w:t>
            </w:r>
          </w:p>
        </w:tc>
      </w:tr>
    </w:tbl>
    <w:p w14:paraId="2491E88D" w14:textId="77777777" w:rsidR="00390389" w:rsidRDefault="00390389" w:rsidP="00390389"/>
    <w:p w14:paraId="0C9336C7" w14:textId="77777777" w:rsidR="000467A7" w:rsidRPr="00B170EF" w:rsidRDefault="000467A7" w:rsidP="00B170EF">
      <w:pPr>
        <w:rPr>
          <w:i/>
        </w:rPr>
      </w:pPr>
      <w:r w:rsidRPr="00B170EF">
        <w:rPr>
          <w:i/>
        </w:rPr>
        <w:t xml:space="preserve"> </w:t>
      </w:r>
      <w:r w:rsidR="00B170EF" w:rsidRPr="00B170EF">
        <w:rPr>
          <w:i/>
        </w:rPr>
        <w:t xml:space="preserve">Chú ý: </w:t>
      </w:r>
      <w:r w:rsidR="00BF6905">
        <w:rPr>
          <w:i/>
        </w:rPr>
        <w:t>Thời gian làm bài được tính từ khi thí sính xác nhận đã hiểu rõ yêu cầu bài toán.</w:t>
      </w:r>
    </w:p>
    <w:sectPr w:rsidR="000467A7" w:rsidRPr="00B170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957C7"/>
    <w:multiLevelType w:val="hybridMultilevel"/>
    <w:tmpl w:val="38AEE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808AE"/>
    <w:multiLevelType w:val="hybridMultilevel"/>
    <w:tmpl w:val="6DCCC946"/>
    <w:lvl w:ilvl="0" w:tplc="BA606BA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F057E"/>
    <w:multiLevelType w:val="hybridMultilevel"/>
    <w:tmpl w:val="D6A4E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B0C51"/>
    <w:multiLevelType w:val="hybridMultilevel"/>
    <w:tmpl w:val="CBBC5F22"/>
    <w:lvl w:ilvl="0" w:tplc="D1A64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6A04B0"/>
    <w:multiLevelType w:val="hybridMultilevel"/>
    <w:tmpl w:val="40186580"/>
    <w:lvl w:ilvl="0" w:tplc="17D485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A0EB5"/>
    <w:multiLevelType w:val="hybridMultilevel"/>
    <w:tmpl w:val="F18E68E0"/>
    <w:lvl w:ilvl="0" w:tplc="F4CE09A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C6A9A"/>
    <w:multiLevelType w:val="hybridMultilevel"/>
    <w:tmpl w:val="AACCC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195711">
    <w:abstractNumId w:val="4"/>
  </w:num>
  <w:num w:numId="2" w16cid:durableId="234974187">
    <w:abstractNumId w:val="0"/>
  </w:num>
  <w:num w:numId="3" w16cid:durableId="447433527">
    <w:abstractNumId w:val="1"/>
  </w:num>
  <w:num w:numId="4" w16cid:durableId="1089035584">
    <w:abstractNumId w:val="6"/>
  </w:num>
  <w:num w:numId="5" w16cid:durableId="1755663082">
    <w:abstractNumId w:val="5"/>
  </w:num>
  <w:num w:numId="6" w16cid:durableId="550462547">
    <w:abstractNumId w:val="3"/>
  </w:num>
  <w:num w:numId="7" w16cid:durableId="42602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ra0tDQwsbAwNDdT0lEKTi0uzszPAykwrAUAWjFabSwAAAA="/>
  </w:docVars>
  <w:rsids>
    <w:rsidRoot w:val="00026260"/>
    <w:rsid w:val="00006D35"/>
    <w:rsid w:val="0002612B"/>
    <w:rsid w:val="00026260"/>
    <w:rsid w:val="000467A7"/>
    <w:rsid w:val="000C717B"/>
    <w:rsid w:val="0016074A"/>
    <w:rsid w:val="001A0922"/>
    <w:rsid w:val="001A1345"/>
    <w:rsid w:val="001E5860"/>
    <w:rsid w:val="002F7BBC"/>
    <w:rsid w:val="00310D83"/>
    <w:rsid w:val="00315D33"/>
    <w:rsid w:val="003219C1"/>
    <w:rsid w:val="00390389"/>
    <w:rsid w:val="00443D49"/>
    <w:rsid w:val="004674D0"/>
    <w:rsid w:val="004772B9"/>
    <w:rsid w:val="004C2580"/>
    <w:rsid w:val="005D6296"/>
    <w:rsid w:val="006331F8"/>
    <w:rsid w:val="00681AE6"/>
    <w:rsid w:val="006B2F56"/>
    <w:rsid w:val="00824224"/>
    <w:rsid w:val="008A6906"/>
    <w:rsid w:val="008B6F85"/>
    <w:rsid w:val="008C4CE9"/>
    <w:rsid w:val="008E1C82"/>
    <w:rsid w:val="00903BBC"/>
    <w:rsid w:val="009842D2"/>
    <w:rsid w:val="00985B49"/>
    <w:rsid w:val="00A22218"/>
    <w:rsid w:val="00A506FD"/>
    <w:rsid w:val="00AA718C"/>
    <w:rsid w:val="00B170EF"/>
    <w:rsid w:val="00BF6905"/>
    <w:rsid w:val="00CF435A"/>
    <w:rsid w:val="00DC69B8"/>
    <w:rsid w:val="00E01ABF"/>
    <w:rsid w:val="00E35AF9"/>
    <w:rsid w:val="00E52556"/>
    <w:rsid w:val="00E64880"/>
    <w:rsid w:val="00E7092A"/>
    <w:rsid w:val="00EE6888"/>
    <w:rsid w:val="00F025F5"/>
    <w:rsid w:val="00FB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A9AA"/>
  <w15:chartTrackingRefBased/>
  <w15:docId w15:val="{B933E1F1-FE36-4567-8EDE-24F472D9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3BBC"/>
    <w:pPr>
      <w:ind w:left="720"/>
      <w:contextualSpacing/>
    </w:pPr>
  </w:style>
  <w:style w:type="table" w:styleId="TableGrid">
    <w:name w:val="Table Grid"/>
    <w:basedOn w:val="TableNormal"/>
    <w:uiPriority w:val="39"/>
    <w:rsid w:val="000467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VT</dc:creator>
  <cp:keywords/>
  <dc:description/>
  <cp:lastModifiedBy>Tú Phan Lê Tuấn</cp:lastModifiedBy>
  <cp:revision>9</cp:revision>
  <dcterms:created xsi:type="dcterms:W3CDTF">2018-03-06T02:56:00Z</dcterms:created>
  <dcterms:modified xsi:type="dcterms:W3CDTF">2024-02-28T11:19:00Z</dcterms:modified>
</cp:coreProperties>
</file>